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etitian</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4"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Dear Hiring Committee,</w:t>
      </w:r>
    </w:p>
    <w:p>
      <w:pPr>
        <w:pStyle w:val="BodyText"/>
      </w:pPr>
      <w:r>
        <w:t xml:space="preserve">I am writing to express my sincere interest in the Dietitian position at your esteemed organization in Argentina Córdoba. As a passionate and dedicated professional in the field of nutrition, I am eager to contribute my expertise, skills, and cultural understanding to support the health and well-being of individuals and communities in this vibrant region. With a strong academic background in Nutrition and Dietetics, combined with hands-on experience in both clinical and community settings, I am confident that my qualifications align perfectly with the needs of your institution. This opportunity to work as a Dietitian in Argentina Córdoba represents an ideal intersection of my professional goals and my commitment to promoting holistic health through personalized dietary solutions.</w:t>
      </w:r>
    </w:p>
    <w:bookmarkStart w:id="20" w:name="Xf6c0102ca4c6149a890169c20de34301b90dce8"/>
    <w:p>
      <w:pPr>
        <w:pStyle w:val="Heading2"/>
      </w:pPr>
      <w:r>
        <w:t xml:space="preserve">Why I Am a Strong Candidate for the Dietitian Role</w:t>
      </w:r>
    </w:p>
    <w:p>
      <w:pPr>
        <w:pStyle w:val="FirstParagraph"/>
      </w:pPr>
      <w:r>
        <w:t xml:space="preserve">Throughout my career, I have cultivated a deep understanding of the critical role that dietitians play in improving public health outcomes. As a Dietitian, I have always prioritized patient-centered care, recognizing that nutrition is not merely about food but about empowering individuals to make informed choices that align with their unique cultural, social, and physiological needs. In Argentina Córdoba, where diverse populations face evolving dietary challenges—from rural communities with limited access to healthy foods to urban areas grappling with rising rates of obesity and chronic diseases—my expertise in creating culturally sensitive meal plans and educating clients on sustainable nutrition practices would be invaluable.</w:t>
      </w:r>
    </w:p>
    <w:p>
      <w:pPr>
        <w:pStyle w:val="BodyText"/>
      </w:pPr>
      <w:r>
        <w:t xml:space="preserve">My formal education in Nutrition and Dietetics at [University Name] equipped me with a solid foundation in human biology, metabolism, and the science of food. During my studies, I focused on courses that emphasized the importance of regional diets, including the nutritional benefits of traditional Argentine foods like empanadas, yerba mate, and asado. This knowledge allows me to tailor dietary recommendations that resonate with local customs while addressing modern health concerns. Additionally, I hold a [Certification Name] in clinical nutrition and have completed specialized training in [specific area, e.g., diabetes management or pediatric nutrition], which further enhances my ability to serve diverse patient populations.</w:t>
      </w:r>
    </w:p>
    <w:p>
      <w:pPr>
        <w:pStyle w:val="BodyText"/>
      </w:pPr>
      <w:r>
        <w:t xml:space="preserve">In my previous roles as a Dietitian, I have worked closely with healthcare teams to develop comprehensive care plans for patients with chronic conditions such as hypertension, diabetes, and cardiovascular diseases. For instance, at [Previous Workplace Name], I collaborated with physicians and nurses to design individualized meal plans that not only addressed medical requirements but also incorporated the patient’s cultural preferences and lifestyle. This experience reinforced my belief that effective nutrition counseling must be holistic, balancing scientific evidence with empathy and understanding.</w:t>
      </w:r>
    </w:p>
    <w:bookmarkEnd w:id="20"/>
    <w:bookmarkStart w:id="21" w:name="Xaaa3153d81840be90613c518a868552d95edc4e"/>
    <w:p>
      <w:pPr>
        <w:pStyle w:val="Heading2"/>
      </w:pPr>
      <w:r>
        <w:t xml:space="preserve">Understanding the Needs of Argentina Córdoba</w:t>
      </w:r>
    </w:p>
    <w:p>
      <w:pPr>
        <w:pStyle w:val="FirstParagraph"/>
      </w:pPr>
      <w:r>
        <w:t xml:space="preserve">I am particularly drawn to the opportunity to work as a Dietitian in Argentina Córdoba because of the region’s unique healthcare landscape and cultural richness. Córdoba is a city known for its academic institutions, vibrant communities, and growing awareness of health and wellness. However, like many areas in Argentina, it also faces challenges such as food insecurity among marginalized populations and the need for greater public education on preventive nutrition. As a Dietitian with a strong commitment to community engagement, I am eager to contribute to initiatives that address these issues through outreach programs, school-based nutrition education, and partnerships with local organizations.</w:t>
      </w:r>
    </w:p>
    <w:p>
      <w:pPr>
        <w:pStyle w:val="BodyText"/>
      </w:pPr>
      <w:r>
        <w:t xml:space="preserve">Moreover, Córdoba’s diverse population—spanning urban centers and rural provinces—demands a dietitian who can navigate the complexities of different dietary habits and socioeconomic factors. My ability to communicate effectively in Spanish, combined with my experience working with multicultural groups, positions me to bridge gaps between patients and healthcare providers. I am also familiar with the Argentine healthcare system, having volunteered at [Local Clinic or Hospital Name] in [City], where I provided nutritional assessments and counseling to underserved communities. This firsthand experience has deepened my appreciation for the role of dietitians in fostering equity and accessibility in healthcare.</w:t>
      </w:r>
    </w:p>
    <w:bookmarkEnd w:id="21"/>
    <w:bookmarkStart w:id="22" w:name="Xfdeb1c0668cb816c803e9644b4bd1f929f4e571"/>
    <w:p>
      <w:pPr>
        <w:pStyle w:val="Heading2"/>
      </w:pPr>
      <w:r>
        <w:t xml:space="preserve">Why I Want to Work with Your Organization</w:t>
      </w:r>
    </w:p>
    <w:p>
      <w:pPr>
        <w:pStyle w:val="FirstParagraph"/>
      </w:pPr>
      <w:r>
        <w:t xml:space="preserve">Your organization’s mission to [mention specific mission or values from the job posting, e.g., “promote preventative care” or “advance nutritional education”] resonates deeply with my personal and professional goals. I am particularly impressed by your commitment to [specific program, initiative, or philosophy of the organization], which aligns with my belief that nutrition is a cornerstone of overall well-being. I am confident that my background in [specific skill or experience] would allow me to make meaningful contributions to your team.</w:t>
      </w:r>
    </w:p>
    <w:p>
      <w:pPr>
        <w:pStyle w:val="BodyText"/>
      </w:pPr>
      <w:r>
        <w:t xml:space="preserve">What excites me most about this role is the opportunity to work alongside a collaborative and innovative team of professionals who share my passion for improving lives through nutrition. I thrive in environments where continuous learning and interdisciplinary collaboration are prioritized, and I am eager to bring my skills in [specific areas, e.g., patient education, dietary planning, or research] to support your objectives. Additionally, I am committed to staying current with advancements in the field of dietetics by attending conferences and participating in professional development opportunities.</w:t>
      </w:r>
    </w:p>
    <w:bookmarkEnd w:id="22"/>
    <w:bookmarkStart w:id="23" w:name="conclusion"/>
    <w:p>
      <w:pPr>
        <w:pStyle w:val="Heading2"/>
      </w:pPr>
      <w:r>
        <w:t xml:space="preserve">Conclusion</w:t>
      </w:r>
    </w:p>
    <w:p>
      <w:pPr>
        <w:pStyle w:val="FirstParagraph"/>
      </w:pPr>
      <w:r>
        <w:t xml:space="preserve">In summary, I am a dedicated Dietitian with a strong academic background, practical experience, and a deep understanding of the nutritional needs of Argentina’s communities. My ability to combine scientific knowledge with cultural sensitivity makes me an ideal candidate for this position in Córdoba. I am eager to contribute my expertise to your organization while growing as a professional in this dynamic field.</w:t>
      </w:r>
    </w:p>
    <w:p>
      <w:pPr>
        <w:pStyle w:val="BodyText"/>
      </w:pPr>
      <w:r>
        <w:t xml:space="preserve">Thank you for considering my application. I would welcome the opportunity to discuss how my qualifications and vision align with your goals. Please feel free to contact me at [Phone Number] or [Email Address] at your earliest convenience. I look forward to the possibility of contributing to your team and making a positive impact on the health of individuals in Argentina Córdoba.</w:t>
      </w:r>
    </w:p>
    <w:p>
      <w:pPr>
        <w:pStyle w:val="BodyText"/>
      </w:pPr>
      <w:r>
        <w:t xml:space="preserve">Sincerely,</w:t>
      </w:r>
      <w:r>
        <w:br/>
      </w:r>
      <w:r>
        <w:rPr>
          <w:bCs/>
          <w:b/>
        </w:rPr>
        <w:t xml:space="preserve">[Your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etitian Position in Argentina Córdoba</dc:title>
  <dc:creator/>
  <cp:keywords/>
  <dcterms:created xsi:type="dcterms:W3CDTF">2026-07-21T05:50:30Z</dcterms:created>
  <dcterms:modified xsi:type="dcterms:W3CDTF">2026-07-21T05:50:30Z</dcterms:modified>
</cp:coreProperties>
</file>

<file path=docProps/custom.xml><?xml version="1.0" encoding="utf-8"?>
<Properties xmlns="http://schemas.openxmlformats.org/officeDocument/2006/custom-properties" xmlns:vt="http://schemas.openxmlformats.org/officeDocument/2006/docPropsVTypes"/>
</file>